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b80fb6</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5b80fb6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5b80fb6</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683beae-1327-4f16-b37e-ef3b41b80248"/>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910aef83-95b6-4ffd-8ab8-da0e3e8f724c"/>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5b80fb6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96"/>
    <w:bookmarkEnd w:id="97"/>
    <w:bookmarkStart w:id="101" w:name="referencias"/>
    <w:p>
      <w:pPr>
        <w:pStyle w:val="Ttulo2"/>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b80fb6aea7432da51f55ec3b831108420f09df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b80fb6aea7432da51f55ec3b831108420f09df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2:11:55Z</dcterms:created>
  <dcterms:modified xsi:type="dcterms:W3CDTF">2023-06-05T12: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